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967E94" w14:textId="19A3A291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noProof/>
        </w:rPr>
        <w:drawing>
          <wp:anchor distT="0" distB="0" distL="114300" distR="114300" simplePos="0" relativeHeight="251659264" behindDoc="0" locked="0" layoutInCell="1" allowOverlap="1" wp14:anchorId="10E37D90" wp14:editId="0254C2DA">
            <wp:simplePos x="0" y="0"/>
            <wp:positionH relativeFrom="column">
              <wp:posOffset>28258</wp:posOffset>
            </wp:positionH>
            <wp:positionV relativeFrom="paragraph">
              <wp:posOffset>37148</wp:posOffset>
            </wp:positionV>
            <wp:extent cx="857250" cy="757237"/>
            <wp:effectExtent l="0" t="0" r="0" b="5080"/>
            <wp:wrapNone/>
            <wp:docPr id="5" name="Picture 1" descr="E:\ADMINISTRASI\LOGO\UIN MAULANA MALIK IBRAHIM_SAINT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DMINISTRASI\LOGO\UIN MAULANA MALIK IBRAHIM_SAINTE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642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JADWAL UJIAN SEMINAR PROPOSAL BULAN </w:t>
      </w:r>
      <w:r w:rsidR="0028691E">
        <w:rPr>
          <w:rFonts w:ascii="Arial" w:hAnsi="Arial" w:cs="Arial"/>
          <w:b/>
          <w:sz w:val="24"/>
          <w:szCs w:val="28"/>
          <w:lang w:val="sv-SE"/>
        </w:rPr>
        <w:t>MEI</w:t>
      </w:r>
    </w:p>
    <w:p w14:paraId="0E82B721" w14:textId="5D6D6B75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SEMESTER G</w:t>
      </w:r>
      <w:r w:rsidR="00673C9A" w:rsidRPr="005A7832">
        <w:rPr>
          <w:rFonts w:ascii="Arial" w:hAnsi="Arial" w:cs="Arial"/>
          <w:b/>
          <w:sz w:val="24"/>
          <w:szCs w:val="28"/>
          <w:lang w:val="sv-SE"/>
        </w:rPr>
        <w:t>ENAP</w:t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 T.A 202</w:t>
      </w:r>
      <w:r w:rsidR="008906BD" w:rsidRPr="005A7832">
        <w:rPr>
          <w:rFonts w:ascii="Arial" w:hAnsi="Arial" w:cs="Arial"/>
          <w:b/>
          <w:sz w:val="24"/>
          <w:szCs w:val="28"/>
          <w:lang w:val="sv-SE"/>
        </w:rPr>
        <w:t>1</w:t>
      </w:r>
      <w:r w:rsidRPr="005A7832">
        <w:rPr>
          <w:rFonts w:ascii="Arial" w:hAnsi="Arial" w:cs="Arial"/>
          <w:b/>
          <w:sz w:val="24"/>
          <w:szCs w:val="28"/>
          <w:lang w:val="sv-SE"/>
        </w:rPr>
        <w:t>/ 202</w:t>
      </w:r>
      <w:r w:rsidR="008906BD" w:rsidRPr="005A7832">
        <w:rPr>
          <w:rFonts w:ascii="Arial" w:hAnsi="Arial" w:cs="Arial"/>
          <w:b/>
          <w:sz w:val="24"/>
          <w:szCs w:val="28"/>
          <w:lang w:val="sv-SE"/>
        </w:rPr>
        <w:t>2</w:t>
      </w:r>
    </w:p>
    <w:p w14:paraId="47B82BC7" w14:textId="77777777" w:rsidR="00D214A4" w:rsidRPr="005A7832" w:rsidRDefault="008906BD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es-ES"/>
        </w:rPr>
      </w:pPr>
      <w:r w:rsidRPr="005A7832">
        <w:rPr>
          <w:rFonts w:ascii="Arial" w:hAnsi="Arial" w:cs="Arial"/>
          <w:b/>
          <w:sz w:val="24"/>
          <w:szCs w:val="28"/>
          <w:lang w:val="es-ES"/>
        </w:rPr>
        <w:t>PROGRAM STUDI</w:t>
      </w:r>
      <w:r w:rsidR="00D214A4" w:rsidRPr="005A7832">
        <w:rPr>
          <w:rFonts w:ascii="Arial" w:hAnsi="Arial" w:cs="Arial"/>
          <w:b/>
          <w:sz w:val="24"/>
          <w:szCs w:val="28"/>
          <w:lang w:val="es-ES"/>
        </w:rPr>
        <w:t xml:space="preserve"> BIOLOGI – F</w:t>
      </w:r>
      <w:r w:rsidR="00D214A4" w:rsidRPr="005A7832">
        <w:rPr>
          <w:rFonts w:ascii="Arial" w:hAnsi="Arial" w:cs="Arial"/>
          <w:b/>
          <w:sz w:val="24"/>
          <w:szCs w:val="28"/>
          <w:lang w:val="sv-SE"/>
        </w:rPr>
        <w:t xml:space="preserve">AKULTAS SAINS DAN TEKNOLOGI </w:t>
      </w:r>
    </w:p>
    <w:p w14:paraId="7F74535F" w14:textId="77777777" w:rsidR="00D214A4" w:rsidRPr="005A7832" w:rsidRDefault="00D214A4" w:rsidP="00D214A4">
      <w:pPr>
        <w:spacing w:after="0"/>
        <w:ind w:left="216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UIN MAULANA MALIK IBRAHIM MALANG</w:t>
      </w:r>
    </w:p>
    <w:p w14:paraId="2CAF5ACD" w14:textId="77777777" w:rsidR="00D214A4" w:rsidRPr="005A7832" w:rsidRDefault="00D80221" w:rsidP="00D214A4">
      <w:pPr>
        <w:pStyle w:val="Header"/>
      </w:pPr>
      <w:r w:rsidRPr="005A7832"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08C3C7E4" wp14:editId="59D82D20">
                <wp:simplePos x="0" y="0"/>
                <wp:positionH relativeFrom="column">
                  <wp:posOffset>24130</wp:posOffset>
                </wp:positionH>
                <wp:positionV relativeFrom="paragraph">
                  <wp:posOffset>66674</wp:posOffset>
                </wp:positionV>
                <wp:extent cx="2998470" cy="0"/>
                <wp:effectExtent l="0" t="19050" r="1143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9847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FF0F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9pt;margin-top:5.25pt;width:236.1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" strokeweight="2.25pt"/>
            </w:pict>
          </mc:Fallback>
        </mc:AlternateContent>
      </w:r>
    </w:p>
    <w:p w14:paraId="5E3B248A" w14:textId="77777777" w:rsidR="00D214A4" w:rsidRPr="005A7832" w:rsidRDefault="00D214A4" w:rsidP="00D214A4">
      <w:pPr>
        <w:pStyle w:val="Header"/>
      </w:pPr>
    </w:p>
    <w:tbl>
      <w:tblPr>
        <w:tblW w:w="1867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"/>
        <w:gridCol w:w="2879"/>
        <w:gridCol w:w="1232"/>
        <w:gridCol w:w="5339"/>
        <w:gridCol w:w="1606"/>
        <w:gridCol w:w="1842"/>
        <w:gridCol w:w="1986"/>
        <w:gridCol w:w="1777"/>
        <w:gridCol w:w="1390"/>
      </w:tblGrid>
      <w:tr w:rsidR="005A7832" w:rsidRPr="005A7832" w14:paraId="6749F00E" w14:textId="77777777" w:rsidTr="00296A2B">
        <w:trPr>
          <w:trHeight w:val="1156"/>
        </w:trPr>
        <w:tc>
          <w:tcPr>
            <w:tcW w:w="619" w:type="dxa"/>
            <w:shd w:val="clear" w:color="auto" w:fill="auto"/>
            <w:vAlign w:val="center"/>
            <w:hideMark/>
          </w:tcPr>
          <w:p w14:paraId="1DF5B992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br w:type="page"/>
              <w:t>NO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6DCDE0B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 xml:space="preserve">Nama </w:t>
            </w:r>
            <w:proofErr w:type="spellStart"/>
            <w:r w:rsidRPr="005A7832">
              <w:rPr>
                <w:rFonts w:ascii="Arial" w:hAnsi="Arial" w:cs="Arial"/>
                <w:b/>
              </w:rPr>
              <w:t>Mhs</w:t>
            </w:r>
            <w:proofErr w:type="spellEnd"/>
            <w:r w:rsidRPr="005A7832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1232" w:type="dxa"/>
            <w:shd w:val="clear" w:color="auto" w:fill="auto"/>
            <w:vAlign w:val="center"/>
            <w:hideMark/>
          </w:tcPr>
          <w:p w14:paraId="123F3B3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NIM</w:t>
            </w:r>
          </w:p>
        </w:tc>
        <w:tc>
          <w:tcPr>
            <w:tcW w:w="5339" w:type="dxa"/>
            <w:shd w:val="clear" w:color="auto" w:fill="auto"/>
            <w:vAlign w:val="center"/>
          </w:tcPr>
          <w:p w14:paraId="1ECE8F8F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JUDUL</w:t>
            </w:r>
          </w:p>
        </w:tc>
        <w:tc>
          <w:tcPr>
            <w:tcW w:w="1606" w:type="dxa"/>
            <w:shd w:val="clear" w:color="auto" w:fill="auto"/>
            <w:vAlign w:val="center"/>
            <w:hideMark/>
          </w:tcPr>
          <w:p w14:paraId="756622BC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KETUA PENGUJI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14:paraId="6A4F729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04EB10A7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</w:p>
        </w:tc>
        <w:tc>
          <w:tcPr>
            <w:tcW w:w="1777" w:type="dxa"/>
            <w:shd w:val="clear" w:color="auto" w:fill="auto"/>
          </w:tcPr>
          <w:p w14:paraId="32E0ACCA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5F9731B1" w14:textId="2D6113A2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  <w:r w:rsidR="00E863AD" w:rsidRPr="005A7832">
              <w:rPr>
                <w:rFonts w:ascii="Arial" w:hAnsi="Arial" w:cs="Arial"/>
                <w:b/>
              </w:rPr>
              <w:t>I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EA8054" w14:textId="219EAE73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WAKTU dan TEMPAT</w:t>
            </w:r>
          </w:p>
        </w:tc>
      </w:tr>
      <w:tr w:rsidR="00FC33D2" w:rsidRPr="005A7832" w14:paraId="56495E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A8B2540" w14:textId="77777777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1</w:t>
            </w:r>
          </w:p>
        </w:tc>
        <w:tc>
          <w:tcPr>
            <w:tcW w:w="2879" w:type="dxa"/>
            <w:shd w:val="clear" w:color="auto" w:fill="auto"/>
          </w:tcPr>
          <w:p w14:paraId="6720CBC2" w14:textId="0F93E155" w:rsidR="00FC33D2" w:rsidRPr="005A7832" w:rsidRDefault="00FC33D2" w:rsidP="00FC33D2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t xml:space="preserve">St. </w:t>
            </w:r>
            <w:proofErr w:type="spellStart"/>
            <w:r>
              <w:t>Ishlahiyah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7035C490" w14:textId="597C55DC" w:rsidR="00FC33D2" w:rsidRPr="005A7832" w:rsidRDefault="00FC33D2" w:rsidP="00FC33D2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16620015</w:t>
            </w:r>
          </w:p>
        </w:tc>
        <w:tc>
          <w:tcPr>
            <w:tcW w:w="5339" w:type="dxa"/>
            <w:shd w:val="clear" w:color="auto" w:fill="auto"/>
          </w:tcPr>
          <w:p w14:paraId="59C2C883" w14:textId="4C5FE85E" w:rsidR="00FC33D2" w:rsidRPr="005A7832" w:rsidRDefault="00FC33D2" w:rsidP="00FC33D2">
            <w:pPr>
              <w:pStyle w:val="NoSpacing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proofErr w:type="spellStart"/>
            <w:r>
              <w:t>Etnobotani</w:t>
            </w:r>
            <w:proofErr w:type="spellEnd"/>
            <w:r>
              <w:t xml:space="preserve"> </w:t>
            </w:r>
            <w:proofErr w:type="spellStart"/>
            <w:r>
              <w:t>Tumbuh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Oleh Masyarakat </w:t>
            </w:r>
            <w:proofErr w:type="spellStart"/>
            <w:r>
              <w:t>Pulau</w:t>
            </w:r>
            <w:proofErr w:type="spellEnd"/>
            <w:r>
              <w:t xml:space="preserve"> </w:t>
            </w:r>
            <w:proofErr w:type="spellStart"/>
            <w:r>
              <w:t>Mandangin</w:t>
            </w:r>
            <w:proofErr w:type="spellEnd"/>
            <w:r>
              <w:t xml:space="preserve"> </w:t>
            </w:r>
            <w:proofErr w:type="spellStart"/>
            <w:r>
              <w:t>Kabupaten</w:t>
            </w:r>
            <w:proofErr w:type="spellEnd"/>
            <w:r>
              <w:t xml:space="preserve"> </w:t>
            </w:r>
            <w:proofErr w:type="spellStart"/>
            <w:r>
              <w:t>Sampang</w:t>
            </w:r>
            <w:proofErr w:type="spellEnd"/>
            <w:r>
              <w:t xml:space="preserve"> - Madura </w:t>
            </w:r>
            <w:proofErr w:type="spellStart"/>
            <w:r>
              <w:t>Provinsi</w:t>
            </w:r>
            <w:proofErr w:type="spellEnd"/>
            <w:r>
              <w:t xml:space="preserve"> </w:t>
            </w:r>
            <w:proofErr w:type="spellStart"/>
            <w:r>
              <w:t>Jawa</w:t>
            </w:r>
            <w:proofErr w:type="spellEnd"/>
            <w:r>
              <w:t xml:space="preserve"> Timur</w:t>
            </w:r>
          </w:p>
        </w:tc>
        <w:tc>
          <w:tcPr>
            <w:tcW w:w="1606" w:type="dxa"/>
            <w:shd w:val="clear" w:color="auto" w:fill="auto"/>
          </w:tcPr>
          <w:p w14:paraId="209341B4" w14:textId="4C741DB9" w:rsidR="00FC33D2" w:rsidRPr="005A7832" w:rsidRDefault="00FC33D2" w:rsidP="00FC33D2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r. </w:t>
            </w:r>
            <w:proofErr w:type="spellStart"/>
            <w:r>
              <w:rPr>
                <w:rFonts w:asciiTheme="minorHAnsi" w:hAnsiTheme="minorHAnsi" w:cstheme="minorHAnsi"/>
              </w:rPr>
              <w:t>Eko</w:t>
            </w:r>
            <w:proofErr w:type="spellEnd"/>
            <w:r>
              <w:rPr>
                <w:rFonts w:asciiTheme="minorHAnsi" w:hAnsiTheme="minorHAnsi" w:cstheme="minorHAnsi"/>
              </w:rPr>
              <w:t xml:space="preserve"> Budi </w:t>
            </w:r>
            <w:proofErr w:type="spellStart"/>
            <w:r>
              <w:rPr>
                <w:rFonts w:asciiTheme="minorHAnsi" w:hAnsiTheme="minorHAnsi" w:cstheme="minorHAnsi"/>
              </w:rPr>
              <w:t>Minarno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M.Pd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42" w:type="dxa"/>
            <w:shd w:val="clear" w:color="auto" w:fill="auto"/>
          </w:tcPr>
          <w:p w14:paraId="4C4C5062" w14:textId="19E56509" w:rsidR="00FC33D2" w:rsidRPr="005A7832" w:rsidRDefault="006C4476" w:rsidP="00FC33D2">
            <w:pPr>
              <w:pStyle w:val="NoSpacing"/>
              <w:rPr>
                <w:rFonts w:asciiTheme="minorHAnsi" w:hAnsiTheme="minorHAnsi" w:cstheme="minorHAnsi"/>
              </w:rPr>
            </w:pPr>
            <w:proofErr w:type="spellStart"/>
            <w:r>
              <w:t>Ruri</w:t>
            </w:r>
            <w:proofErr w:type="spellEnd"/>
            <w:r>
              <w:t xml:space="preserve"> Siti </w:t>
            </w:r>
            <w:proofErr w:type="spellStart"/>
            <w:r>
              <w:t>Resmisari</w:t>
            </w:r>
            <w:proofErr w:type="spellEnd"/>
            <w:r>
              <w:t xml:space="preserve">, </w:t>
            </w:r>
            <w:proofErr w:type="spellStart"/>
            <w:r>
              <w:t>M.Si</w:t>
            </w:r>
            <w:proofErr w:type="spellEnd"/>
            <w:r>
              <w:t>.</w:t>
            </w:r>
          </w:p>
        </w:tc>
        <w:tc>
          <w:tcPr>
            <w:tcW w:w="1986" w:type="dxa"/>
            <w:shd w:val="clear" w:color="auto" w:fill="auto"/>
          </w:tcPr>
          <w:p w14:paraId="26B4B012" w14:textId="7E8B09A3" w:rsidR="00FC33D2" w:rsidRPr="005A7832" w:rsidRDefault="00FC33D2" w:rsidP="00FC33D2">
            <w:pPr>
              <w:pStyle w:val="NoSpacing"/>
              <w:rPr>
                <w:rFonts w:asciiTheme="minorHAnsi" w:hAnsiTheme="minorHAnsi" w:cstheme="minorHAnsi"/>
              </w:rPr>
            </w:pPr>
            <w:r>
              <w:t xml:space="preserve">Prof. Dr. </w:t>
            </w:r>
            <w:proofErr w:type="spellStart"/>
            <w:r>
              <w:t>Retno</w:t>
            </w:r>
            <w:proofErr w:type="spellEnd"/>
            <w:r>
              <w:t xml:space="preserve"> </w:t>
            </w:r>
            <w:proofErr w:type="spellStart"/>
            <w:r>
              <w:t>Susilowati</w:t>
            </w:r>
            <w:proofErr w:type="spellEnd"/>
            <w:r>
              <w:t>, M. Si</w:t>
            </w:r>
          </w:p>
        </w:tc>
        <w:tc>
          <w:tcPr>
            <w:tcW w:w="1777" w:type="dxa"/>
            <w:shd w:val="clear" w:color="auto" w:fill="auto"/>
          </w:tcPr>
          <w:p w14:paraId="0C2973C3" w14:textId="2EA22D79" w:rsidR="00FC33D2" w:rsidRPr="005A7832" w:rsidRDefault="00FC33D2" w:rsidP="00FC33D2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 xml:space="preserve">Dr. H. Ahmad </w:t>
            </w:r>
            <w:proofErr w:type="spellStart"/>
            <w:r>
              <w:t>Barizi</w:t>
            </w:r>
            <w:proofErr w:type="spellEnd"/>
            <w:r>
              <w:t>, M. A</w:t>
            </w:r>
          </w:p>
        </w:tc>
        <w:tc>
          <w:tcPr>
            <w:tcW w:w="1390" w:type="dxa"/>
            <w:shd w:val="clear" w:color="auto" w:fill="auto"/>
          </w:tcPr>
          <w:p w14:paraId="7CD36EAA" w14:textId="465A2AD1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93502C" w:rsidRPr="005A7832" w14:paraId="11B1A74C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7BE201E" w14:textId="77777777" w:rsidR="0093502C" w:rsidRPr="005A7832" w:rsidRDefault="0093502C" w:rsidP="0093502C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2</w:t>
            </w:r>
          </w:p>
        </w:tc>
        <w:tc>
          <w:tcPr>
            <w:tcW w:w="2879" w:type="dxa"/>
            <w:shd w:val="clear" w:color="auto" w:fill="auto"/>
          </w:tcPr>
          <w:p w14:paraId="33E2FC43" w14:textId="7BDC365B" w:rsidR="0093502C" w:rsidRPr="005A7832" w:rsidRDefault="0028691E" w:rsidP="0093502C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t xml:space="preserve">Mutiara </w:t>
            </w:r>
            <w:proofErr w:type="spellStart"/>
            <w:r>
              <w:t>Nayomi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25F45641" w14:textId="5FF67C1C" w:rsidR="0093502C" w:rsidRPr="005A7832" w:rsidRDefault="0028691E" w:rsidP="0093502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18620010</w:t>
            </w:r>
          </w:p>
        </w:tc>
        <w:tc>
          <w:tcPr>
            <w:tcW w:w="5339" w:type="dxa"/>
            <w:shd w:val="clear" w:color="auto" w:fill="auto"/>
          </w:tcPr>
          <w:p w14:paraId="299DD322" w14:textId="780CEEE2" w:rsidR="0093502C" w:rsidRPr="005A7832" w:rsidRDefault="0028691E" w:rsidP="0093502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KEANEKARAGAMAN SERANGGA AERIAL PADA AGROFORESTRI KOPI SEDERHANA DAN KOMPLEKS DI DESA SRIMULYO KECAMATAN DAMPIT KABUPATEN MALANG</w:t>
            </w:r>
          </w:p>
        </w:tc>
        <w:tc>
          <w:tcPr>
            <w:tcW w:w="1606" w:type="dxa"/>
            <w:shd w:val="clear" w:color="auto" w:fill="auto"/>
          </w:tcPr>
          <w:p w14:paraId="26B978D3" w14:textId="125959CF" w:rsidR="0093502C" w:rsidRPr="005A7832" w:rsidRDefault="00FC33D2" w:rsidP="0093502C">
            <w:pPr>
              <w:pStyle w:val="NoSpacing"/>
              <w:rPr>
                <w:rFonts w:asciiTheme="minorHAnsi" w:hAnsiTheme="minorHAnsi" w:cstheme="minorHAnsi"/>
              </w:rPr>
            </w:pPr>
            <w:r>
              <w:t xml:space="preserve">Dr. </w:t>
            </w:r>
            <w:proofErr w:type="spellStart"/>
            <w:r>
              <w:t>Dwi</w:t>
            </w:r>
            <w:proofErr w:type="spellEnd"/>
            <w:r>
              <w:t xml:space="preserve"> </w:t>
            </w:r>
            <w:proofErr w:type="spellStart"/>
            <w:r>
              <w:t>Suheriyanto</w:t>
            </w:r>
            <w:proofErr w:type="spellEnd"/>
            <w:r>
              <w:t xml:space="preserve">, </w:t>
            </w:r>
            <w:proofErr w:type="spellStart"/>
            <w:r>
              <w:t>S.Si</w:t>
            </w:r>
            <w:proofErr w:type="spellEnd"/>
            <w:r>
              <w:t>, M.P</w:t>
            </w:r>
          </w:p>
        </w:tc>
        <w:tc>
          <w:tcPr>
            <w:tcW w:w="1842" w:type="dxa"/>
            <w:shd w:val="clear" w:color="auto" w:fill="auto"/>
          </w:tcPr>
          <w:p w14:paraId="345CF658" w14:textId="34339AD5" w:rsidR="0093502C" w:rsidRPr="005A7832" w:rsidRDefault="006C4476" w:rsidP="0093502C">
            <w:pPr>
              <w:pStyle w:val="NoSpacing"/>
              <w:rPr>
                <w:rFonts w:asciiTheme="minorHAnsi" w:hAnsiTheme="minorHAnsi" w:cstheme="minorHAnsi"/>
              </w:rPr>
            </w:pPr>
            <w:r w:rsidRPr="005F7FFE">
              <w:rPr>
                <w:rFonts w:asciiTheme="minorHAnsi" w:hAnsiTheme="minorHAnsi" w:cstheme="minorHAnsi"/>
              </w:rPr>
              <w:t xml:space="preserve">M. </w:t>
            </w:r>
            <w:proofErr w:type="spellStart"/>
            <w:r w:rsidRPr="005F7FFE">
              <w:rPr>
                <w:rFonts w:asciiTheme="minorHAnsi" w:hAnsiTheme="minorHAnsi" w:cstheme="minorHAnsi"/>
              </w:rPr>
              <w:t>Asmuni</w:t>
            </w:r>
            <w:proofErr w:type="spellEnd"/>
            <w:r w:rsidRPr="005F7FFE">
              <w:rPr>
                <w:rFonts w:asciiTheme="minorHAnsi" w:hAnsiTheme="minorHAnsi" w:cstheme="minorHAnsi"/>
              </w:rPr>
              <w:t xml:space="preserve"> Hasyim, </w:t>
            </w:r>
            <w:proofErr w:type="spellStart"/>
            <w:r w:rsidRPr="005F7FFE">
              <w:rPr>
                <w:rFonts w:asciiTheme="minorHAnsi" w:hAnsiTheme="minorHAnsi" w:cstheme="minorHAnsi"/>
              </w:rPr>
              <w:t>M.Si</w:t>
            </w:r>
            <w:proofErr w:type="spellEnd"/>
            <w:r w:rsidRPr="005F7FF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86" w:type="dxa"/>
            <w:shd w:val="clear" w:color="auto" w:fill="auto"/>
          </w:tcPr>
          <w:p w14:paraId="6D635094" w14:textId="52584299" w:rsidR="0093502C" w:rsidRPr="005A7832" w:rsidRDefault="0028691E" w:rsidP="0093502C">
            <w:pPr>
              <w:pStyle w:val="NoSpacing"/>
              <w:rPr>
                <w:rFonts w:asciiTheme="minorHAnsi" w:hAnsiTheme="minorHAnsi" w:cstheme="minorHAnsi"/>
              </w:rPr>
            </w:pPr>
            <w:r>
              <w:t xml:space="preserve">Prof. Dr. </w:t>
            </w:r>
            <w:proofErr w:type="spellStart"/>
            <w:r>
              <w:t>Retno</w:t>
            </w:r>
            <w:proofErr w:type="spellEnd"/>
            <w:r>
              <w:t xml:space="preserve"> </w:t>
            </w:r>
            <w:proofErr w:type="spellStart"/>
            <w:r>
              <w:t>Susilowati</w:t>
            </w:r>
            <w:proofErr w:type="spellEnd"/>
            <w:r>
              <w:t xml:space="preserve">, </w:t>
            </w:r>
            <w:proofErr w:type="spellStart"/>
            <w:r>
              <w:t>M.Si</w:t>
            </w:r>
            <w:proofErr w:type="spellEnd"/>
          </w:p>
        </w:tc>
        <w:tc>
          <w:tcPr>
            <w:tcW w:w="1777" w:type="dxa"/>
            <w:shd w:val="clear" w:color="auto" w:fill="auto"/>
          </w:tcPr>
          <w:p w14:paraId="27A28705" w14:textId="402FFE91" w:rsidR="0093502C" w:rsidRPr="005A7832" w:rsidRDefault="0028691E" w:rsidP="0093502C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 xml:space="preserve">Mujahidin Ahmad, </w:t>
            </w:r>
            <w:proofErr w:type="spellStart"/>
            <w:r>
              <w:t>M.Sc</w:t>
            </w:r>
            <w:proofErr w:type="spellEnd"/>
          </w:p>
        </w:tc>
        <w:tc>
          <w:tcPr>
            <w:tcW w:w="1390" w:type="dxa"/>
            <w:shd w:val="clear" w:color="auto" w:fill="auto"/>
          </w:tcPr>
          <w:p w14:paraId="161729F7" w14:textId="2D4ABF88" w:rsidR="0093502C" w:rsidRPr="005A7832" w:rsidRDefault="0093502C" w:rsidP="0093502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28691E" w:rsidRPr="005A7832" w14:paraId="7BA8D8AD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DB2079E" w14:textId="178D6A26" w:rsidR="0028691E" w:rsidRPr="005A7832" w:rsidRDefault="0028691E" w:rsidP="0028691E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3</w:t>
            </w:r>
          </w:p>
        </w:tc>
        <w:tc>
          <w:tcPr>
            <w:tcW w:w="2879" w:type="dxa"/>
            <w:shd w:val="clear" w:color="auto" w:fill="auto"/>
          </w:tcPr>
          <w:p w14:paraId="01DAE150" w14:textId="0C56838A" w:rsidR="0028691E" w:rsidRPr="005A7832" w:rsidRDefault="0028691E" w:rsidP="0028691E">
            <w:pPr>
              <w:pStyle w:val="NoSpacing"/>
            </w:pPr>
            <w:proofErr w:type="spellStart"/>
            <w:r>
              <w:t>Zuhroh</w:t>
            </w:r>
            <w:proofErr w:type="spellEnd"/>
            <w:r>
              <w:t xml:space="preserve"> </w:t>
            </w:r>
            <w:proofErr w:type="spellStart"/>
            <w:r>
              <w:t>Widdatur</w:t>
            </w:r>
            <w:proofErr w:type="spellEnd"/>
            <w:r>
              <w:t xml:space="preserve"> </w:t>
            </w:r>
            <w:proofErr w:type="spellStart"/>
            <w:r>
              <w:t>Rohmani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45027448" w14:textId="0788B046" w:rsidR="0028691E" w:rsidRPr="005A7832" w:rsidRDefault="0028691E" w:rsidP="0028691E">
            <w:pPr>
              <w:pStyle w:val="NoSpacing"/>
            </w:pPr>
            <w:r>
              <w:t>18620052</w:t>
            </w:r>
          </w:p>
        </w:tc>
        <w:tc>
          <w:tcPr>
            <w:tcW w:w="5339" w:type="dxa"/>
            <w:shd w:val="clear" w:color="auto" w:fill="auto"/>
          </w:tcPr>
          <w:p w14:paraId="0A33CD2C" w14:textId="0870D871" w:rsidR="0028691E" w:rsidRPr="005A7832" w:rsidRDefault="0028691E" w:rsidP="0028691E">
            <w:pPr>
              <w:pStyle w:val="NoSpacing"/>
            </w:pPr>
            <w:r>
              <w:t>PENGARUH VARIASI pH DAN KADAR GARAM TERHADAP PERTUMBUHAN Lactobacillus plantarum SEBAGAI KULTUR STARTER</w:t>
            </w:r>
          </w:p>
        </w:tc>
        <w:tc>
          <w:tcPr>
            <w:tcW w:w="1606" w:type="dxa"/>
            <w:shd w:val="clear" w:color="auto" w:fill="auto"/>
          </w:tcPr>
          <w:p w14:paraId="0052C164" w14:textId="7F7CE73D" w:rsidR="0028691E" w:rsidRPr="005A7832" w:rsidRDefault="00FC33D2" w:rsidP="0028691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of. Dr. </w:t>
            </w:r>
            <w:proofErr w:type="spellStart"/>
            <w:r>
              <w:rPr>
                <w:rFonts w:asciiTheme="minorHAnsi" w:hAnsiTheme="minorHAnsi" w:cstheme="minorHAnsi"/>
              </w:rPr>
              <w:t>Ulfa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Utami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M.Si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42" w:type="dxa"/>
            <w:shd w:val="clear" w:color="auto" w:fill="auto"/>
          </w:tcPr>
          <w:p w14:paraId="01D1D9D8" w14:textId="65B155EF" w:rsidR="0028691E" w:rsidRPr="005A7832" w:rsidRDefault="00FC33D2" w:rsidP="0028691E">
            <w:pPr>
              <w:pStyle w:val="NoSpacing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rily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w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triasari</w:t>
            </w:r>
            <w:proofErr w:type="spellEnd"/>
            <w:r>
              <w:rPr>
                <w:rFonts w:asciiTheme="minorHAnsi" w:hAnsiTheme="minorHAnsi" w:cstheme="minorHAnsi"/>
              </w:rPr>
              <w:t>, M.Sc.</w:t>
            </w:r>
          </w:p>
        </w:tc>
        <w:tc>
          <w:tcPr>
            <w:tcW w:w="1986" w:type="dxa"/>
            <w:shd w:val="clear" w:color="auto" w:fill="auto"/>
          </w:tcPr>
          <w:p w14:paraId="6A9EF601" w14:textId="7AD477AA" w:rsidR="0028691E" w:rsidRPr="005A7832" w:rsidRDefault="0028691E" w:rsidP="0028691E">
            <w:pPr>
              <w:pStyle w:val="NoSpacing"/>
            </w:pPr>
            <w:r>
              <w:t xml:space="preserve">Prof. Dr. </w:t>
            </w:r>
            <w:proofErr w:type="spellStart"/>
            <w:r>
              <w:t>Retno</w:t>
            </w:r>
            <w:proofErr w:type="spellEnd"/>
            <w:r>
              <w:t xml:space="preserve"> </w:t>
            </w:r>
            <w:proofErr w:type="spellStart"/>
            <w:r>
              <w:t>Susilowati</w:t>
            </w:r>
            <w:proofErr w:type="spellEnd"/>
            <w:r>
              <w:t xml:space="preserve">, </w:t>
            </w:r>
            <w:proofErr w:type="spellStart"/>
            <w:r>
              <w:t>M.Si</w:t>
            </w:r>
            <w:proofErr w:type="spellEnd"/>
          </w:p>
        </w:tc>
        <w:tc>
          <w:tcPr>
            <w:tcW w:w="1777" w:type="dxa"/>
            <w:shd w:val="clear" w:color="auto" w:fill="auto"/>
          </w:tcPr>
          <w:p w14:paraId="6F5077F7" w14:textId="43FFB602" w:rsidR="0028691E" w:rsidRPr="005A7832" w:rsidRDefault="0028691E" w:rsidP="0028691E">
            <w:pPr>
              <w:pStyle w:val="NoSpacing"/>
              <w:jc w:val="both"/>
            </w:pPr>
            <w:r>
              <w:t xml:space="preserve">Mujahidin Ahmad, </w:t>
            </w:r>
            <w:proofErr w:type="spellStart"/>
            <w:r>
              <w:t>M.Sc</w:t>
            </w:r>
            <w:proofErr w:type="spellEnd"/>
          </w:p>
        </w:tc>
        <w:tc>
          <w:tcPr>
            <w:tcW w:w="1390" w:type="dxa"/>
            <w:shd w:val="clear" w:color="auto" w:fill="auto"/>
          </w:tcPr>
          <w:p w14:paraId="7D17230E" w14:textId="77777777" w:rsidR="0028691E" w:rsidRPr="005A7832" w:rsidRDefault="0028691E" w:rsidP="0028691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C33D2" w:rsidRPr="005A7832" w14:paraId="4C61D1C9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6DA9A956" w14:textId="5FB9FA63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4</w:t>
            </w:r>
          </w:p>
        </w:tc>
        <w:tc>
          <w:tcPr>
            <w:tcW w:w="2879" w:type="dxa"/>
            <w:shd w:val="clear" w:color="auto" w:fill="auto"/>
          </w:tcPr>
          <w:p w14:paraId="20D23EC8" w14:textId="222A5957" w:rsidR="00FC33D2" w:rsidRPr="005A7832" w:rsidRDefault="00FC33D2" w:rsidP="00FC33D2">
            <w:pPr>
              <w:pStyle w:val="NoSpacing"/>
            </w:pPr>
            <w:r>
              <w:t xml:space="preserve">Hilda </w:t>
            </w:r>
            <w:proofErr w:type="spellStart"/>
            <w:r>
              <w:t>Khulatus</w:t>
            </w:r>
            <w:proofErr w:type="spellEnd"/>
            <w:r>
              <w:t xml:space="preserve"> </w:t>
            </w:r>
            <w:proofErr w:type="spellStart"/>
            <w:r>
              <w:t>Sarifah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3CBF3FEB" w14:textId="4DEB029A" w:rsidR="00FC33D2" w:rsidRPr="005A7832" w:rsidRDefault="00FC33D2" w:rsidP="00FC33D2">
            <w:pPr>
              <w:pStyle w:val="NoSpacing"/>
            </w:pPr>
            <w:r>
              <w:t>18620050</w:t>
            </w:r>
          </w:p>
        </w:tc>
        <w:tc>
          <w:tcPr>
            <w:tcW w:w="5339" w:type="dxa"/>
            <w:shd w:val="clear" w:color="auto" w:fill="auto"/>
          </w:tcPr>
          <w:p w14:paraId="1003FC3B" w14:textId="55D9DDA5" w:rsidR="00FC33D2" w:rsidRPr="005A7832" w:rsidRDefault="00FC33D2" w:rsidP="00FC33D2">
            <w:pPr>
              <w:pStyle w:val="NoSpacing"/>
            </w:pPr>
            <w:proofErr w:type="spellStart"/>
            <w:r>
              <w:t>Potensi</w:t>
            </w:r>
            <w:proofErr w:type="spellEnd"/>
            <w:r>
              <w:t xml:space="preserve"> </w:t>
            </w:r>
            <w:proofErr w:type="spellStart"/>
            <w:r>
              <w:t>Isolat</w:t>
            </w:r>
            <w:proofErr w:type="spellEnd"/>
            <w:r>
              <w:t xml:space="preserve"> </w:t>
            </w:r>
            <w:proofErr w:type="spellStart"/>
            <w:r>
              <w:t>Khamir</w:t>
            </w:r>
            <w:proofErr w:type="spellEnd"/>
            <w:r>
              <w:t xml:space="preserve"> </w:t>
            </w:r>
            <w:proofErr w:type="spellStart"/>
            <w:r>
              <w:t>Hanseniaspora</w:t>
            </w:r>
            <w:proofErr w:type="spellEnd"/>
            <w:r>
              <w:t xml:space="preserve"> </w:t>
            </w:r>
            <w:proofErr w:type="spellStart"/>
            <w:r>
              <w:t>opuntiae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engembang</w:t>
            </w:r>
            <w:proofErr w:type="spellEnd"/>
            <w:r>
              <w:t xml:space="preserve"> Roti Gluten Fre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Hidrokoloid</w:t>
            </w:r>
            <w:proofErr w:type="spellEnd"/>
            <w:r>
              <w:t xml:space="preserve"> </w:t>
            </w:r>
            <w:proofErr w:type="spellStart"/>
            <w:r>
              <w:t>Glukomanan</w:t>
            </w:r>
            <w:proofErr w:type="spellEnd"/>
            <w:r>
              <w:t xml:space="preserve"> dan Xanthan Gum</w:t>
            </w:r>
          </w:p>
        </w:tc>
        <w:tc>
          <w:tcPr>
            <w:tcW w:w="1606" w:type="dxa"/>
            <w:shd w:val="clear" w:color="auto" w:fill="auto"/>
          </w:tcPr>
          <w:p w14:paraId="03F01F75" w14:textId="08D3E8F9" w:rsidR="00FC33D2" w:rsidRPr="005A7832" w:rsidRDefault="00FC33D2" w:rsidP="00FC33D2">
            <w:pPr>
              <w:pStyle w:val="NoSpacing"/>
              <w:rPr>
                <w:rFonts w:asciiTheme="minorHAnsi" w:hAnsiTheme="minorHAnsi" w:cstheme="minorHAnsi"/>
              </w:rPr>
            </w:pPr>
            <w:r>
              <w:t xml:space="preserve">Ir. </w:t>
            </w:r>
            <w:proofErr w:type="spellStart"/>
            <w:r>
              <w:t>Hj</w:t>
            </w:r>
            <w:proofErr w:type="spellEnd"/>
            <w:r>
              <w:t xml:space="preserve">. </w:t>
            </w:r>
            <w:proofErr w:type="spellStart"/>
            <w:r>
              <w:t>Liliek</w:t>
            </w:r>
            <w:proofErr w:type="spellEnd"/>
            <w:r>
              <w:t xml:space="preserve"> </w:t>
            </w:r>
            <w:proofErr w:type="spellStart"/>
            <w:r>
              <w:t>Harianie</w:t>
            </w:r>
            <w:proofErr w:type="spellEnd"/>
            <w:r>
              <w:t xml:space="preserve"> A. R., M.P.</w:t>
            </w:r>
          </w:p>
        </w:tc>
        <w:tc>
          <w:tcPr>
            <w:tcW w:w="1842" w:type="dxa"/>
            <w:shd w:val="clear" w:color="auto" w:fill="auto"/>
          </w:tcPr>
          <w:p w14:paraId="2DF36B93" w14:textId="5EF5DE56" w:rsidR="00FC33D2" w:rsidRPr="005A7832" w:rsidRDefault="00FC33D2" w:rsidP="00FC33D2">
            <w:pPr>
              <w:pStyle w:val="NoSpacing"/>
              <w:rPr>
                <w:rFonts w:asciiTheme="minorHAnsi" w:hAnsiTheme="minorHAnsi" w:cstheme="minorHAnsi"/>
              </w:rPr>
            </w:pPr>
            <w:proofErr w:type="spellStart"/>
            <w:r>
              <w:t>Prilya</w:t>
            </w:r>
            <w:proofErr w:type="spellEnd"/>
            <w:r>
              <w:t xml:space="preserve"> </w:t>
            </w:r>
            <w:proofErr w:type="spellStart"/>
            <w:r>
              <w:t>Dewi</w:t>
            </w:r>
            <w:proofErr w:type="spellEnd"/>
            <w:r>
              <w:t xml:space="preserve"> </w:t>
            </w:r>
            <w:proofErr w:type="spellStart"/>
            <w:r>
              <w:t>Fitriasari</w:t>
            </w:r>
            <w:proofErr w:type="spellEnd"/>
            <w:r>
              <w:t>, M.Sc.</w:t>
            </w:r>
          </w:p>
        </w:tc>
        <w:tc>
          <w:tcPr>
            <w:tcW w:w="1986" w:type="dxa"/>
            <w:shd w:val="clear" w:color="auto" w:fill="auto"/>
          </w:tcPr>
          <w:p w14:paraId="6E72B659" w14:textId="48F0CBFC" w:rsidR="00FC33D2" w:rsidRPr="005A7832" w:rsidRDefault="00FC33D2" w:rsidP="00FC33D2">
            <w:pPr>
              <w:pStyle w:val="NoSpacing"/>
            </w:pPr>
            <w:r>
              <w:t xml:space="preserve">Prof. Dr. </w:t>
            </w:r>
            <w:proofErr w:type="spellStart"/>
            <w:r>
              <w:t>Ulfah</w:t>
            </w:r>
            <w:proofErr w:type="spellEnd"/>
            <w:r>
              <w:t xml:space="preserve"> </w:t>
            </w:r>
            <w:proofErr w:type="spellStart"/>
            <w:r>
              <w:t>Utami</w:t>
            </w:r>
            <w:proofErr w:type="spellEnd"/>
            <w:r>
              <w:t>, M. Si</w:t>
            </w:r>
          </w:p>
        </w:tc>
        <w:tc>
          <w:tcPr>
            <w:tcW w:w="1777" w:type="dxa"/>
            <w:shd w:val="clear" w:color="auto" w:fill="auto"/>
          </w:tcPr>
          <w:p w14:paraId="41CA6D44" w14:textId="1C0BA823" w:rsidR="00FC33D2" w:rsidRPr="005A7832" w:rsidRDefault="00FC33D2" w:rsidP="00FC33D2">
            <w:pPr>
              <w:pStyle w:val="NoSpacing"/>
              <w:jc w:val="both"/>
            </w:pPr>
            <w:r>
              <w:t xml:space="preserve">Dr. H. M. </w:t>
            </w:r>
            <w:proofErr w:type="spellStart"/>
            <w:r>
              <w:t>Imamudin</w:t>
            </w:r>
            <w:proofErr w:type="spellEnd"/>
            <w:r>
              <w:t xml:space="preserve">, </w:t>
            </w:r>
            <w:proofErr w:type="spellStart"/>
            <w:r>
              <w:t>Lc</w:t>
            </w:r>
            <w:proofErr w:type="spellEnd"/>
            <w:r>
              <w:t>., M.A.</w:t>
            </w:r>
            <w:bookmarkStart w:id="0" w:name="_GoBack"/>
            <w:bookmarkEnd w:id="0"/>
          </w:p>
        </w:tc>
        <w:tc>
          <w:tcPr>
            <w:tcW w:w="1390" w:type="dxa"/>
            <w:shd w:val="clear" w:color="auto" w:fill="auto"/>
          </w:tcPr>
          <w:p w14:paraId="0DCEAA24" w14:textId="77777777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C33D2" w:rsidRPr="005A7832" w14:paraId="2CE1F608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A2CC95E" w14:textId="1D8D04A6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5.</w:t>
            </w:r>
          </w:p>
        </w:tc>
        <w:tc>
          <w:tcPr>
            <w:tcW w:w="2879" w:type="dxa"/>
            <w:shd w:val="clear" w:color="auto" w:fill="auto"/>
          </w:tcPr>
          <w:p w14:paraId="4335DD16" w14:textId="7A9B74BF" w:rsidR="00FC33D2" w:rsidRPr="005A7832" w:rsidRDefault="00FC33D2" w:rsidP="00FC33D2">
            <w:pPr>
              <w:pStyle w:val="NoSpacing"/>
            </w:pPr>
            <w:r>
              <w:t xml:space="preserve">Nur </w:t>
            </w:r>
            <w:proofErr w:type="spellStart"/>
            <w:r>
              <w:t>Halimah</w:t>
            </w:r>
            <w:proofErr w:type="spellEnd"/>
            <w:r>
              <w:t xml:space="preserve"> </w:t>
            </w:r>
            <w:proofErr w:type="spellStart"/>
            <w:r>
              <w:t>Zair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046F68D7" w14:textId="64A29238" w:rsidR="00FC33D2" w:rsidRPr="005A7832" w:rsidRDefault="00FC33D2" w:rsidP="00FC33D2">
            <w:pPr>
              <w:pStyle w:val="NoSpacing"/>
            </w:pPr>
            <w:r>
              <w:t>18620011</w:t>
            </w:r>
          </w:p>
        </w:tc>
        <w:tc>
          <w:tcPr>
            <w:tcW w:w="5339" w:type="dxa"/>
            <w:shd w:val="clear" w:color="auto" w:fill="auto"/>
          </w:tcPr>
          <w:p w14:paraId="4115BD66" w14:textId="0377B306" w:rsidR="00FC33D2" w:rsidRPr="005A7832" w:rsidRDefault="00FC33D2" w:rsidP="00FC33D2">
            <w:pPr>
              <w:pStyle w:val="NoSpacing"/>
            </w:pPr>
            <w:r>
              <w:t>POTENSI SENYAWA BIOAKTIF TERPILIH DAUN BENALU (</w:t>
            </w:r>
            <w:proofErr w:type="spellStart"/>
            <w:r>
              <w:t>Dendrophthoe</w:t>
            </w:r>
            <w:proofErr w:type="spellEnd"/>
            <w:r>
              <w:t xml:space="preserve"> </w:t>
            </w:r>
            <w:proofErr w:type="spellStart"/>
            <w:r>
              <w:t>pentandra</w:t>
            </w:r>
            <w:proofErr w:type="spellEnd"/>
            <w:r>
              <w:t xml:space="preserve"> [L] </w:t>
            </w:r>
            <w:proofErr w:type="spellStart"/>
            <w:r>
              <w:t>miq</w:t>
            </w:r>
            <w:proofErr w:type="spellEnd"/>
            <w:r>
              <w:t>.) PADA INANG MANGGA (</w:t>
            </w:r>
            <w:proofErr w:type="spellStart"/>
            <w:r>
              <w:t>Mangifera</w:t>
            </w:r>
            <w:proofErr w:type="spellEnd"/>
            <w:r>
              <w:t xml:space="preserve"> </w:t>
            </w:r>
            <w:proofErr w:type="spellStart"/>
            <w:r>
              <w:t>indica</w:t>
            </w:r>
            <w:proofErr w:type="spellEnd"/>
            <w:r>
              <w:t xml:space="preserve"> L. ) SEBAGAI INHIBITOR </w:t>
            </w:r>
            <w:proofErr w:type="spellStart"/>
            <w:r>
              <w:t>RdRp</w:t>
            </w:r>
            <w:proofErr w:type="spellEnd"/>
            <w:r>
              <w:t xml:space="preserve"> SARS-COV-2 (7BV2) SECARA IN SILICO</w:t>
            </w:r>
          </w:p>
        </w:tc>
        <w:tc>
          <w:tcPr>
            <w:tcW w:w="1606" w:type="dxa"/>
            <w:shd w:val="clear" w:color="auto" w:fill="auto"/>
          </w:tcPr>
          <w:p w14:paraId="7A0FBBDB" w14:textId="0FA54A12" w:rsidR="00FC33D2" w:rsidRPr="005A7832" w:rsidRDefault="006C4476" w:rsidP="00FC33D2">
            <w:pPr>
              <w:pStyle w:val="NoSpacing"/>
              <w:rPr>
                <w:rFonts w:asciiTheme="minorHAnsi" w:hAnsiTheme="minorHAnsi" w:cstheme="minorHAnsi"/>
              </w:rPr>
            </w:pPr>
            <w:r>
              <w:t xml:space="preserve">Prof. Dr. </w:t>
            </w:r>
            <w:proofErr w:type="spellStart"/>
            <w:r>
              <w:t>Bayyinatul</w:t>
            </w:r>
            <w:proofErr w:type="spellEnd"/>
            <w:r>
              <w:t xml:space="preserve"> </w:t>
            </w:r>
            <w:proofErr w:type="spellStart"/>
            <w:r>
              <w:t>Muchtaromah</w:t>
            </w:r>
            <w:proofErr w:type="spellEnd"/>
            <w:r>
              <w:t xml:space="preserve">, </w:t>
            </w:r>
            <w:proofErr w:type="spellStart"/>
            <w:r>
              <w:t>M.Si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48A6BD8A" w14:textId="23C6A4DF" w:rsidR="00FC33D2" w:rsidRPr="005A7832" w:rsidRDefault="006C4476" w:rsidP="00FC33D2">
            <w:pPr>
              <w:pStyle w:val="NoSpacing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idi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Wahyudi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M.Si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86" w:type="dxa"/>
            <w:shd w:val="clear" w:color="auto" w:fill="auto"/>
          </w:tcPr>
          <w:p w14:paraId="3FC23013" w14:textId="7AC61AFE" w:rsidR="00FC33D2" w:rsidRPr="005A7832" w:rsidRDefault="00FC33D2" w:rsidP="00FC33D2">
            <w:pPr>
              <w:pStyle w:val="NoSpacing"/>
            </w:pPr>
            <w:proofErr w:type="spellStart"/>
            <w:r>
              <w:t>Fitriyah</w:t>
            </w:r>
            <w:proofErr w:type="spellEnd"/>
            <w:r>
              <w:t xml:space="preserve">, </w:t>
            </w:r>
            <w:proofErr w:type="spellStart"/>
            <w:r>
              <w:t>M,Si</w:t>
            </w:r>
            <w:proofErr w:type="spellEnd"/>
          </w:p>
        </w:tc>
        <w:tc>
          <w:tcPr>
            <w:tcW w:w="1777" w:type="dxa"/>
            <w:shd w:val="clear" w:color="auto" w:fill="auto"/>
          </w:tcPr>
          <w:p w14:paraId="17BB13AF" w14:textId="255E2B6E" w:rsidR="00FC33D2" w:rsidRPr="005A7832" w:rsidRDefault="00FC33D2" w:rsidP="00FC33D2">
            <w:pPr>
              <w:pStyle w:val="NoSpacing"/>
              <w:jc w:val="both"/>
            </w:pPr>
            <w:r>
              <w:t xml:space="preserve">Mujahidin Ahmad, </w:t>
            </w:r>
            <w:proofErr w:type="spellStart"/>
            <w:r>
              <w:t>M.Sc</w:t>
            </w:r>
            <w:proofErr w:type="spellEnd"/>
          </w:p>
        </w:tc>
        <w:tc>
          <w:tcPr>
            <w:tcW w:w="1390" w:type="dxa"/>
            <w:shd w:val="clear" w:color="auto" w:fill="auto"/>
          </w:tcPr>
          <w:p w14:paraId="7EEEDEB0" w14:textId="77777777" w:rsidR="00FC33D2" w:rsidRPr="005A7832" w:rsidRDefault="00FC33D2" w:rsidP="00FC33D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6C4476" w:rsidRPr="005A7832" w14:paraId="5066BB32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B6829D0" w14:textId="3EF0909B" w:rsidR="006C4476" w:rsidRPr="005A7832" w:rsidRDefault="006C4476" w:rsidP="006C4476">
            <w:pPr>
              <w:pStyle w:val="NoSpacing"/>
              <w:jc w:val="both"/>
              <w:rPr>
                <w:rFonts w:ascii="Arial" w:hAnsi="Arial" w:cs="Arial"/>
              </w:rPr>
            </w:pPr>
            <w:r w:rsidRPr="005A7832">
              <w:rPr>
                <w:rFonts w:ascii="Arial" w:hAnsi="Arial" w:cs="Arial"/>
              </w:rPr>
              <w:t>6</w:t>
            </w:r>
          </w:p>
        </w:tc>
        <w:tc>
          <w:tcPr>
            <w:tcW w:w="2879" w:type="dxa"/>
            <w:shd w:val="clear" w:color="auto" w:fill="auto"/>
          </w:tcPr>
          <w:p w14:paraId="3618C084" w14:textId="5D82C2DD" w:rsidR="006C4476" w:rsidRPr="005A7832" w:rsidRDefault="006C4476" w:rsidP="006C4476">
            <w:pPr>
              <w:pStyle w:val="NoSpacing"/>
            </w:pPr>
            <w:r>
              <w:t xml:space="preserve">Muhammad Hasyim </w:t>
            </w:r>
            <w:proofErr w:type="spellStart"/>
            <w:r>
              <w:t>Abrori</w:t>
            </w:r>
            <w:proofErr w:type="spellEnd"/>
          </w:p>
        </w:tc>
        <w:tc>
          <w:tcPr>
            <w:tcW w:w="1232" w:type="dxa"/>
            <w:shd w:val="clear" w:color="auto" w:fill="auto"/>
          </w:tcPr>
          <w:p w14:paraId="6E9E6B61" w14:textId="59EA9E09" w:rsidR="006C4476" w:rsidRPr="005A7832" w:rsidRDefault="006C4476" w:rsidP="006C4476">
            <w:pPr>
              <w:pStyle w:val="NoSpacing"/>
            </w:pPr>
            <w:r>
              <w:t>18620028</w:t>
            </w:r>
          </w:p>
        </w:tc>
        <w:tc>
          <w:tcPr>
            <w:tcW w:w="5339" w:type="dxa"/>
            <w:shd w:val="clear" w:color="auto" w:fill="auto"/>
          </w:tcPr>
          <w:p w14:paraId="4E8A69DD" w14:textId="0985EFE2" w:rsidR="006C4476" w:rsidRPr="005A7832" w:rsidRDefault="006C4476" w:rsidP="006C4476">
            <w:pPr>
              <w:pStyle w:val="NoSpacing"/>
            </w:pPr>
            <w:proofErr w:type="spellStart"/>
            <w:r>
              <w:t>Keanekaragaman</w:t>
            </w:r>
            <w:proofErr w:type="spellEnd"/>
            <w:r>
              <w:t xml:space="preserve"> </w:t>
            </w:r>
            <w:proofErr w:type="spellStart"/>
            <w:r>
              <w:t>Makrozoobentos</w:t>
            </w:r>
            <w:proofErr w:type="spellEnd"/>
            <w:r>
              <w:t xml:space="preserve"> di </w:t>
            </w:r>
            <w:proofErr w:type="spellStart"/>
            <w:r>
              <w:t>Aliran</w:t>
            </w:r>
            <w:proofErr w:type="spellEnd"/>
            <w:r>
              <w:t xml:space="preserve"> Sungai </w:t>
            </w:r>
            <w:proofErr w:type="spellStart"/>
            <w:r>
              <w:t>Coban</w:t>
            </w:r>
            <w:proofErr w:type="spellEnd"/>
            <w:r>
              <w:t xml:space="preserve"> </w:t>
            </w:r>
            <w:proofErr w:type="spellStart"/>
            <w:r>
              <w:t>Jahe</w:t>
            </w:r>
            <w:proofErr w:type="spellEnd"/>
            <w:r>
              <w:t xml:space="preserve"> dan Kali </w:t>
            </w:r>
            <w:proofErr w:type="spellStart"/>
            <w:r>
              <w:t>Jilu</w:t>
            </w:r>
            <w:proofErr w:type="spellEnd"/>
            <w:r>
              <w:t xml:space="preserve"> </w:t>
            </w:r>
            <w:proofErr w:type="spellStart"/>
            <w:r>
              <w:t>Kecamatan</w:t>
            </w:r>
            <w:proofErr w:type="spellEnd"/>
            <w:r>
              <w:t xml:space="preserve"> </w:t>
            </w:r>
            <w:proofErr w:type="spellStart"/>
            <w:r>
              <w:t>Jabung</w:t>
            </w:r>
            <w:proofErr w:type="spellEnd"/>
            <w:r>
              <w:t xml:space="preserve"> </w:t>
            </w:r>
            <w:proofErr w:type="spellStart"/>
            <w:r>
              <w:t>Kabupaten</w:t>
            </w:r>
            <w:proofErr w:type="spellEnd"/>
            <w:r>
              <w:t xml:space="preserve"> Malang</w:t>
            </w:r>
          </w:p>
        </w:tc>
        <w:tc>
          <w:tcPr>
            <w:tcW w:w="1606" w:type="dxa"/>
            <w:shd w:val="clear" w:color="auto" w:fill="auto"/>
          </w:tcPr>
          <w:p w14:paraId="2F0C266B" w14:textId="641BBB44" w:rsidR="006C4476" w:rsidRPr="005A7832" w:rsidRDefault="006C4476" w:rsidP="006C4476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of. Dr. </w:t>
            </w:r>
            <w:proofErr w:type="spellStart"/>
            <w:r>
              <w:rPr>
                <w:rFonts w:asciiTheme="minorHAnsi" w:hAnsiTheme="minorHAnsi" w:cstheme="minorHAnsi"/>
              </w:rPr>
              <w:t>Retno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usilowati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M.Si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42" w:type="dxa"/>
            <w:shd w:val="clear" w:color="auto" w:fill="auto"/>
          </w:tcPr>
          <w:p w14:paraId="002A9644" w14:textId="16EC120C" w:rsidR="006C4476" w:rsidRPr="005A7832" w:rsidRDefault="006C4476" w:rsidP="006C4476">
            <w:pPr>
              <w:pStyle w:val="NoSpacing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ayu</w:t>
            </w:r>
            <w:proofErr w:type="spellEnd"/>
            <w:r>
              <w:rPr>
                <w:rFonts w:asciiTheme="minorHAnsi" w:hAnsiTheme="minorHAnsi" w:cstheme="minorHAnsi"/>
              </w:rPr>
              <w:t xml:space="preserve"> Agung </w:t>
            </w:r>
            <w:proofErr w:type="spellStart"/>
            <w:r>
              <w:rPr>
                <w:rFonts w:asciiTheme="minorHAnsi" w:hAnsiTheme="minorHAnsi" w:cstheme="minorHAnsi"/>
              </w:rPr>
              <w:t>Prahardika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M.Si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86" w:type="dxa"/>
            <w:shd w:val="clear" w:color="auto" w:fill="auto"/>
          </w:tcPr>
          <w:p w14:paraId="7CD35570" w14:textId="631495CD" w:rsidR="006C4476" w:rsidRPr="005A7832" w:rsidRDefault="006C4476" w:rsidP="006C4476">
            <w:pPr>
              <w:pStyle w:val="NoSpacing"/>
            </w:pPr>
            <w:proofErr w:type="spellStart"/>
            <w:r>
              <w:t>Kholifah</w:t>
            </w:r>
            <w:proofErr w:type="spellEnd"/>
            <w:r>
              <w:t xml:space="preserve"> </w:t>
            </w:r>
            <w:proofErr w:type="spellStart"/>
            <w:r>
              <w:t>Holil</w:t>
            </w:r>
            <w:proofErr w:type="spellEnd"/>
            <w:r>
              <w:t xml:space="preserve">, </w:t>
            </w:r>
            <w:proofErr w:type="spellStart"/>
            <w:r>
              <w:t>M.Si</w:t>
            </w:r>
            <w:proofErr w:type="spellEnd"/>
          </w:p>
        </w:tc>
        <w:tc>
          <w:tcPr>
            <w:tcW w:w="1777" w:type="dxa"/>
            <w:shd w:val="clear" w:color="auto" w:fill="auto"/>
          </w:tcPr>
          <w:p w14:paraId="5281A65E" w14:textId="07AA3CC2" w:rsidR="006C4476" w:rsidRPr="005A7832" w:rsidRDefault="006C4476" w:rsidP="006C4476">
            <w:pPr>
              <w:pStyle w:val="NoSpacing"/>
              <w:jc w:val="both"/>
            </w:pPr>
            <w:r>
              <w:t xml:space="preserve">Mujahidin Ahmad, </w:t>
            </w:r>
            <w:proofErr w:type="spellStart"/>
            <w:r>
              <w:t>M.Sc</w:t>
            </w:r>
            <w:proofErr w:type="spellEnd"/>
          </w:p>
        </w:tc>
        <w:tc>
          <w:tcPr>
            <w:tcW w:w="1390" w:type="dxa"/>
            <w:shd w:val="clear" w:color="auto" w:fill="auto"/>
          </w:tcPr>
          <w:p w14:paraId="52D855F7" w14:textId="77777777" w:rsidR="006C4476" w:rsidRPr="005A7832" w:rsidRDefault="006C4476" w:rsidP="006C4476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</w:tbl>
    <w:p w14:paraId="4C3A9475" w14:textId="77777777" w:rsidR="00026BEA" w:rsidRDefault="00026BEA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0F2BCF3A" w14:textId="2D41B146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proofErr w:type="spellStart"/>
      <w:r w:rsidRPr="005A7832">
        <w:rPr>
          <w:rFonts w:ascii="Times New Roman" w:hAnsi="Times New Roman"/>
          <w:sz w:val="24"/>
          <w:szCs w:val="24"/>
        </w:rPr>
        <w:t>Mengetahui</w:t>
      </w:r>
      <w:proofErr w:type="spellEnd"/>
      <w:r w:rsidRPr="005A7832">
        <w:rPr>
          <w:rFonts w:ascii="Times New Roman" w:hAnsi="Times New Roman"/>
          <w:sz w:val="24"/>
          <w:szCs w:val="24"/>
        </w:rPr>
        <w:t>,</w:t>
      </w:r>
    </w:p>
    <w:p w14:paraId="1EB98EC8" w14:textId="77777777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proofErr w:type="spellStart"/>
      <w:r w:rsidRPr="005A7832">
        <w:rPr>
          <w:rFonts w:ascii="Times New Roman" w:hAnsi="Times New Roman"/>
          <w:sz w:val="24"/>
          <w:szCs w:val="24"/>
        </w:rPr>
        <w:t>Kaprodi</w:t>
      </w:r>
      <w:proofErr w:type="spellEnd"/>
      <w:r w:rsidRPr="005A783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A7832">
        <w:rPr>
          <w:rFonts w:ascii="Times New Roman" w:hAnsi="Times New Roman"/>
          <w:sz w:val="24"/>
          <w:szCs w:val="24"/>
        </w:rPr>
        <w:t>Biologi</w:t>
      </w:r>
      <w:proofErr w:type="spellEnd"/>
    </w:p>
    <w:p w14:paraId="4FA756A9" w14:textId="77777777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1B48096" w14:textId="77777777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4B5E99C" w14:textId="78CB1FBA" w:rsidR="00F40E18" w:rsidRPr="005A7832" w:rsidRDefault="00D214A4" w:rsidP="0027236F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5A7832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Pr="005A7832">
        <w:rPr>
          <w:rFonts w:ascii="Times New Roman" w:hAnsi="Times New Roman"/>
          <w:sz w:val="24"/>
          <w:szCs w:val="24"/>
        </w:rPr>
        <w:t>Evika</w:t>
      </w:r>
      <w:proofErr w:type="spellEnd"/>
      <w:r w:rsidRPr="005A7832">
        <w:rPr>
          <w:rFonts w:ascii="Times New Roman" w:hAnsi="Times New Roman"/>
          <w:sz w:val="24"/>
          <w:szCs w:val="24"/>
        </w:rPr>
        <w:t xml:space="preserve"> Sandi Savitri, MP</w:t>
      </w:r>
    </w:p>
    <w:p w14:paraId="238D20D4" w14:textId="26F21FA7" w:rsidR="00F40E18" w:rsidRPr="005A7832" w:rsidRDefault="00F40E18" w:rsidP="0028691E">
      <w:pPr>
        <w:rPr>
          <w:rFonts w:ascii="Times New Roman" w:hAnsi="Times New Roman"/>
          <w:sz w:val="24"/>
          <w:szCs w:val="24"/>
        </w:rPr>
      </w:pPr>
    </w:p>
    <w:sectPr w:rsidR="00F40E18" w:rsidRPr="005A7832" w:rsidSect="00214E13">
      <w:pgSz w:w="20160" w:h="12240" w:orient="landscape" w:code="5"/>
      <w:pgMar w:top="539" w:right="567" w:bottom="567" w:left="9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8689D"/>
    <w:multiLevelType w:val="multilevel"/>
    <w:tmpl w:val="2D404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aps/>
        <w:strike w:val="0"/>
        <w:dstrike w:val="0"/>
        <w:vanish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675515E"/>
    <w:multiLevelType w:val="hybridMultilevel"/>
    <w:tmpl w:val="54E093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rE0MDIxNzc2NLZU0lEKTi0uzszPAykwqQUAH8oJYiwAAAA="/>
  </w:docVars>
  <w:rsids>
    <w:rsidRoot w:val="00D214A4"/>
    <w:rsid w:val="00026BEA"/>
    <w:rsid w:val="00052579"/>
    <w:rsid w:val="00053C60"/>
    <w:rsid w:val="000807CD"/>
    <w:rsid w:val="00090084"/>
    <w:rsid w:val="000934C1"/>
    <w:rsid w:val="000B5BB8"/>
    <w:rsid w:val="000C54F9"/>
    <w:rsid w:val="000E5186"/>
    <w:rsid w:val="000F57AB"/>
    <w:rsid w:val="00105506"/>
    <w:rsid w:val="00156F31"/>
    <w:rsid w:val="001602E4"/>
    <w:rsid w:val="001660FE"/>
    <w:rsid w:val="001964F4"/>
    <w:rsid w:val="001A05AC"/>
    <w:rsid w:val="001A19D5"/>
    <w:rsid w:val="001B1B7F"/>
    <w:rsid w:val="001B4515"/>
    <w:rsid w:val="001E256F"/>
    <w:rsid w:val="001F25AB"/>
    <w:rsid w:val="00204FEC"/>
    <w:rsid w:val="00214E13"/>
    <w:rsid w:val="0022068F"/>
    <w:rsid w:val="00223DB2"/>
    <w:rsid w:val="00243BD4"/>
    <w:rsid w:val="00252290"/>
    <w:rsid w:val="002634EA"/>
    <w:rsid w:val="0027236F"/>
    <w:rsid w:val="00275A2E"/>
    <w:rsid w:val="00285E24"/>
    <w:rsid w:val="00285FE6"/>
    <w:rsid w:val="0028691E"/>
    <w:rsid w:val="002966D1"/>
    <w:rsid w:val="00296A2B"/>
    <w:rsid w:val="002A206D"/>
    <w:rsid w:val="002B03C0"/>
    <w:rsid w:val="002B211C"/>
    <w:rsid w:val="002D6657"/>
    <w:rsid w:val="002F419B"/>
    <w:rsid w:val="003006C5"/>
    <w:rsid w:val="0030165B"/>
    <w:rsid w:val="003042E2"/>
    <w:rsid w:val="00327F9E"/>
    <w:rsid w:val="003514BB"/>
    <w:rsid w:val="003922E7"/>
    <w:rsid w:val="003A27EF"/>
    <w:rsid w:val="003E0B18"/>
    <w:rsid w:val="00401CD5"/>
    <w:rsid w:val="004038F9"/>
    <w:rsid w:val="00427F15"/>
    <w:rsid w:val="004540F4"/>
    <w:rsid w:val="0045747E"/>
    <w:rsid w:val="0047431D"/>
    <w:rsid w:val="004841FA"/>
    <w:rsid w:val="004A25A0"/>
    <w:rsid w:val="004D36F2"/>
    <w:rsid w:val="004E4278"/>
    <w:rsid w:val="004F2C6D"/>
    <w:rsid w:val="00500F57"/>
    <w:rsid w:val="00503304"/>
    <w:rsid w:val="00514B98"/>
    <w:rsid w:val="0052441A"/>
    <w:rsid w:val="00533850"/>
    <w:rsid w:val="005413B0"/>
    <w:rsid w:val="005709D9"/>
    <w:rsid w:val="00570D4C"/>
    <w:rsid w:val="005A7832"/>
    <w:rsid w:val="005D336D"/>
    <w:rsid w:val="005E088E"/>
    <w:rsid w:val="005E1C8C"/>
    <w:rsid w:val="00601837"/>
    <w:rsid w:val="0060207F"/>
    <w:rsid w:val="006328C1"/>
    <w:rsid w:val="006342AB"/>
    <w:rsid w:val="00646C0D"/>
    <w:rsid w:val="006611F0"/>
    <w:rsid w:val="00673C9A"/>
    <w:rsid w:val="006863EC"/>
    <w:rsid w:val="006A3F22"/>
    <w:rsid w:val="006A6A38"/>
    <w:rsid w:val="006B3F03"/>
    <w:rsid w:val="006C4476"/>
    <w:rsid w:val="006D72B8"/>
    <w:rsid w:val="006E3FBC"/>
    <w:rsid w:val="007076CE"/>
    <w:rsid w:val="00712DDE"/>
    <w:rsid w:val="007157E6"/>
    <w:rsid w:val="007161A4"/>
    <w:rsid w:val="007240A0"/>
    <w:rsid w:val="00732627"/>
    <w:rsid w:val="00775770"/>
    <w:rsid w:val="007C0FBB"/>
    <w:rsid w:val="007C6A1A"/>
    <w:rsid w:val="007D3F24"/>
    <w:rsid w:val="007D6D7E"/>
    <w:rsid w:val="007F0DD2"/>
    <w:rsid w:val="008002DF"/>
    <w:rsid w:val="008056FF"/>
    <w:rsid w:val="00814DC9"/>
    <w:rsid w:val="00814E4E"/>
    <w:rsid w:val="00817C6E"/>
    <w:rsid w:val="00821A6F"/>
    <w:rsid w:val="00826BBC"/>
    <w:rsid w:val="008307A7"/>
    <w:rsid w:val="008526B1"/>
    <w:rsid w:val="00870D25"/>
    <w:rsid w:val="00880776"/>
    <w:rsid w:val="008906BD"/>
    <w:rsid w:val="00892E7B"/>
    <w:rsid w:val="00896B4E"/>
    <w:rsid w:val="008B1608"/>
    <w:rsid w:val="008B324E"/>
    <w:rsid w:val="008C1C08"/>
    <w:rsid w:val="008C2DCE"/>
    <w:rsid w:val="008D30C3"/>
    <w:rsid w:val="008E4DBD"/>
    <w:rsid w:val="008F4302"/>
    <w:rsid w:val="00906F5B"/>
    <w:rsid w:val="00917161"/>
    <w:rsid w:val="00920412"/>
    <w:rsid w:val="00934FD1"/>
    <w:rsid w:val="0093502C"/>
    <w:rsid w:val="0094210E"/>
    <w:rsid w:val="00980B6F"/>
    <w:rsid w:val="009926F4"/>
    <w:rsid w:val="0099762E"/>
    <w:rsid w:val="009B63C7"/>
    <w:rsid w:val="00A04DBB"/>
    <w:rsid w:val="00A22756"/>
    <w:rsid w:val="00A3388C"/>
    <w:rsid w:val="00A37A63"/>
    <w:rsid w:val="00A65197"/>
    <w:rsid w:val="00A74161"/>
    <w:rsid w:val="00A8143C"/>
    <w:rsid w:val="00A85513"/>
    <w:rsid w:val="00AA521F"/>
    <w:rsid w:val="00AA78C6"/>
    <w:rsid w:val="00AD1F7B"/>
    <w:rsid w:val="00AD1FB6"/>
    <w:rsid w:val="00AE5DE8"/>
    <w:rsid w:val="00AF3AF4"/>
    <w:rsid w:val="00AF52A6"/>
    <w:rsid w:val="00B27B4A"/>
    <w:rsid w:val="00B345FF"/>
    <w:rsid w:val="00B35508"/>
    <w:rsid w:val="00B3583F"/>
    <w:rsid w:val="00B52072"/>
    <w:rsid w:val="00B55C5E"/>
    <w:rsid w:val="00B7275B"/>
    <w:rsid w:val="00B95B3D"/>
    <w:rsid w:val="00BA4F4B"/>
    <w:rsid w:val="00BB48CF"/>
    <w:rsid w:val="00BD1BB9"/>
    <w:rsid w:val="00BE3791"/>
    <w:rsid w:val="00BF11A3"/>
    <w:rsid w:val="00C00641"/>
    <w:rsid w:val="00C07AA4"/>
    <w:rsid w:val="00C175A8"/>
    <w:rsid w:val="00C211E7"/>
    <w:rsid w:val="00C259FA"/>
    <w:rsid w:val="00C30699"/>
    <w:rsid w:val="00C416CC"/>
    <w:rsid w:val="00C41F1E"/>
    <w:rsid w:val="00C461CC"/>
    <w:rsid w:val="00C90CA2"/>
    <w:rsid w:val="00C93EB4"/>
    <w:rsid w:val="00CB1622"/>
    <w:rsid w:val="00CB4715"/>
    <w:rsid w:val="00CE3753"/>
    <w:rsid w:val="00CF2EA9"/>
    <w:rsid w:val="00CF5DAD"/>
    <w:rsid w:val="00CF6422"/>
    <w:rsid w:val="00D001B7"/>
    <w:rsid w:val="00D00A00"/>
    <w:rsid w:val="00D1252C"/>
    <w:rsid w:val="00D15EAB"/>
    <w:rsid w:val="00D214A4"/>
    <w:rsid w:val="00D25D8E"/>
    <w:rsid w:val="00D26DDF"/>
    <w:rsid w:val="00D326D2"/>
    <w:rsid w:val="00D33A78"/>
    <w:rsid w:val="00D3557C"/>
    <w:rsid w:val="00D42051"/>
    <w:rsid w:val="00D63942"/>
    <w:rsid w:val="00D80221"/>
    <w:rsid w:val="00D859E9"/>
    <w:rsid w:val="00D969EB"/>
    <w:rsid w:val="00E00137"/>
    <w:rsid w:val="00E05E3A"/>
    <w:rsid w:val="00E253F7"/>
    <w:rsid w:val="00E47068"/>
    <w:rsid w:val="00E5245B"/>
    <w:rsid w:val="00E558DD"/>
    <w:rsid w:val="00E737C4"/>
    <w:rsid w:val="00E80A66"/>
    <w:rsid w:val="00E850A4"/>
    <w:rsid w:val="00E863AD"/>
    <w:rsid w:val="00EA5ACA"/>
    <w:rsid w:val="00EE4D46"/>
    <w:rsid w:val="00EE7C38"/>
    <w:rsid w:val="00F05443"/>
    <w:rsid w:val="00F22544"/>
    <w:rsid w:val="00F40E18"/>
    <w:rsid w:val="00F55D0B"/>
    <w:rsid w:val="00F83D97"/>
    <w:rsid w:val="00F84F80"/>
    <w:rsid w:val="00F93616"/>
    <w:rsid w:val="00FB03DD"/>
    <w:rsid w:val="00FB61C7"/>
    <w:rsid w:val="00FC2546"/>
    <w:rsid w:val="00FC33D2"/>
    <w:rsid w:val="00FD1FE2"/>
    <w:rsid w:val="00FD2311"/>
    <w:rsid w:val="00FE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6C5D3"/>
  <w15:docId w15:val="{71D82E7D-CFBC-40F1-8D0D-D30EAEF72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4A4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BB9"/>
    <w:pPr>
      <w:keepNext/>
      <w:keepLines/>
      <w:numPr>
        <w:numId w:val="1"/>
      </w:numPr>
      <w:spacing w:after="0" w:line="240" w:lineRule="auto"/>
      <w:jc w:val="center"/>
      <w:outlineLvl w:val="0"/>
    </w:pPr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BB9"/>
    <w:pPr>
      <w:keepNext/>
      <w:keepLines/>
      <w:numPr>
        <w:ilvl w:val="2"/>
        <w:numId w:val="1"/>
      </w:numPr>
      <w:spacing w:before="40" w:after="0" w:line="360" w:lineRule="auto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1BB9"/>
    <w:pPr>
      <w:keepNext/>
      <w:keepLines/>
      <w:numPr>
        <w:ilvl w:val="3"/>
        <w:numId w:val="1"/>
      </w:numPr>
      <w:spacing w:before="40" w:after="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1BB9"/>
    <w:pPr>
      <w:keepNext/>
      <w:keepLines/>
      <w:numPr>
        <w:ilvl w:val="4"/>
        <w:numId w:val="1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1BB9"/>
    <w:pPr>
      <w:keepNext/>
      <w:keepLines/>
      <w:numPr>
        <w:ilvl w:val="5"/>
        <w:numId w:val="1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1BB9"/>
    <w:pPr>
      <w:keepNext/>
      <w:keepLines/>
      <w:numPr>
        <w:ilvl w:val="6"/>
        <w:numId w:val="1"/>
      </w:numPr>
      <w:spacing w:before="4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1BB9"/>
    <w:pPr>
      <w:keepNext/>
      <w:keepLines/>
      <w:numPr>
        <w:ilvl w:val="7"/>
        <w:numId w:val="1"/>
      </w:numPr>
      <w:spacing w:before="40" w:after="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1BB9"/>
    <w:pPr>
      <w:keepNext/>
      <w:keepLines/>
      <w:numPr>
        <w:ilvl w:val="8"/>
        <w:numId w:val="1"/>
      </w:numPr>
      <w:spacing w:before="4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4A4"/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D214A4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E737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8F"/>
    <w:rPr>
      <w:rFonts w:ascii="Segoe UI" w:eastAsia="Times New Roman" w:hAnsi="Segoe UI" w:cs="Segoe UI"/>
      <w:sz w:val="18"/>
      <w:szCs w:val="18"/>
    </w:rPr>
  </w:style>
  <w:style w:type="character" w:customStyle="1" w:styleId="15">
    <w:name w:val="15"/>
    <w:basedOn w:val="DefaultParagraphFont"/>
    <w:unhideWhenUsed/>
    <w:rsid w:val="000807CD"/>
    <w:rPr>
      <w:rFonts w:ascii="Times New Roman" w:cs="Times New Roman" w:hint="default"/>
      <w:color w:val="0000FF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1BB9"/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1BB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1BB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1BB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1B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1BB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1B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1B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60183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0641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1"/>
      <w:szCs w:val="21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C00641"/>
    <w:rPr>
      <w:rFonts w:ascii="Times New Roman" w:eastAsia="Times New Roman" w:hAnsi="Times New Roman" w:cs="Times New Roman"/>
      <w:sz w:val="21"/>
      <w:szCs w:val="21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66080-5FF7-4708-B4B4-91A832214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Device</dc:creator>
  <cp:keywords/>
  <dc:description/>
  <cp:lastModifiedBy>Lenovo</cp:lastModifiedBy>
  <cp:revision>2</cp:revision>
  <cp:lastPrinted>2021-06-15T06:56:00Z</cp:lastPrinted>
  <dcterms:created xsi:type="dcterms:W3CDTF">2022-05-24T12:30:00Z</dcterms:created>
  <dcterms:modified xsi:type="dcterms:W3CDTF">2022-05-24T12:30:00Z</dcterms:modified>
</cp:coreProperties>
</file>